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7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980"/>
      </w:tblGrid>
      <w:tr w:rsidR="00D218A8" w:rsidTr="00D1190A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1190A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0A542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30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1190A">
        <w:trPr>
          <w:trHeight w:val="2627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 Deepthi Gorrepat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 Kongar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ai Jyothsna Mathi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 Reddy Mure</w:t>
            </w:r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 Edupuganti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714" w:type="dxa"/>
        <w:tblInd w:w="0" w:type="dxa"/>
        <w:tblLook w:val="04A0" w:firstRow="1" w:lastRow="0" w:firstColumn="1" w:lastColumn="0" w:noHBand="0" w:noVBand="1"/>
      </w:tblPr>
      <w:tblGrid>
        <w:gridCol w:w="1584"/>
        <w:gridCol w:w="8130"/>
      </w:tblGrid>
      <w:tr w:rsidR="00D218A8" w:rsidTr="00D1190A">
        <w:trPr>
          <w:trHeight w:val="2788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542D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0A542D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finish working on forgot password functionality</w:t>
            </w:r>
          </w:p>
          <w:p w:rsidR="000A542D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542D">
              <w:rPr>
                <w:rFonts w:ascii="Times New Roman" w:hAnsi="Times New Roman" w:cs="Times New Roman"/>
                <w:sz w:val="24"/>
                <w:szCs w:val="24"/>
              </w:rPr>
              <w:t xml:space="preserve">Bhavya &amp; Bharat to work on the forgot passwor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0A542D">
              <w:rPr>
                <w:rFonts w:ascii="Times New Roman" w:hAnsi="Times New Roman" w:cs="Times New Roman"/>
                <w:sz w:val="24"/>
                <w:szCs w:val="24"/>
              </w:rPr>
              <w:t xml:space="preserve">UI </w:t>
            </w:r>
          </w:p>
          <w:p w:rsidR="000A542D" w:rsidRPr="000A542D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542D">
              <w:rPr>
                <w:rFonts w:ascii="Times New Roman" w:hAnsi="Times New Roman" w:cs="Times New Roman"/>
                <w:sz w:val="24"/>
                <w:szCs w:val="24"/>
              </w:rPr>
              <w:t>Mahalakshm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Jyothsna &amp; Dheeraj</w:t>
            </w:r>
            <w:r w:rsidRPr="000A542D">
              <w:rPr>
                <w:rFonts w:ascii="Times New Roman" w:hAnsi="Times New Roman" w:cs="Times New Roman"/>
                <w:sz w:val="24"/>
                <w:szCs w:val="24"/>
              </w:rPr>
              <w:t xml:space="preserve"> to work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back-end connectivity</w:t>
            </w:r>
          </w:p>
          <w:p w:rsidR="000A542D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evan to work on the testing of the model using postman.</w:t>
            </w:r>
          </w:p>
          <w:p w:rsidR="00D218A8" w:rsidRDefault="000A542D" w:rsidP="000A542D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 on preparation of end-user manual</w:t>
            </w:r>
          </w:p>
        </w:tc>
      </w:tr>
      <w:tr w:rsidR="00D218A8" w:rsidTr="00D1190A">
        <w:trPr>
          <w:trHeight w:val="1939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0A542D" w:rsidRDefault="000A542D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got password functionality UI has been set</w:t>
            </w:r>
            <w:r w:rsidR="00D66C7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p successfully</w:t>
            </w:r>
          </w:p>
          <w:p w:rsidR="00E52A57" w:rsidRDefault="00E52A57" w:rsidP="00A8701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kend coding has been done for </w:t>
            </w:r>
            <w:r w:rsidR="000A542D">
              <w:rPr>
                <w:rFonts w:ascii="Times New Roman" w:hAnsi="Times New Roman" w:cs="Times New Roman"/>
                <w:sz w:val="24"/>
                <w:szCs w:val="24"/>
              </w:rPr>
              <w:t>forgot password functionality</w:t>
            </w:r>
          </w:p>
          <w:p w:rsidR="001D70FD" w:rsidRDefault="00E52A57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has been done and working</w:t>
            </w:r>
            <w:r w:rsidR="000A542D">
              <w:rPr>
                <w:rFonts w:ascii="Times New Roman" w:hAnsi="Times New Roman" w:cs="Times New Roman"/>
                <w:sz w:val="24"/>
                <w:szCs w:val="24"/>
              </w:rPr>
              <w:t xml:space="preserve"> successfully</w:t>
            </w:r>
          </w:p>
          <w:p w:rsidR="008246DE" w:rsidRDefault="00B72E1E" w:rsidP="005664C2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ished preparing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542D">
              <w:rPr>
                <w:rFonts w:ascii="Times New Roman" w:hAnsi="Times New Roman" w:cs="Times New Roman"/>
                <w:sz w:val="24"/>
                <w:szCs w:val="24"/>
              </w:rPr>
              <w:t xml:space="preserve">end-user </w:t>
            </w:r>
            <w:r w:rsidR="008246DE">
              <w:rPr>
                <w:rFonts w:ascii="Times New Roman" w:hAnsi="Times New Roman" w:cs="Times New Roman"/>
                <w:sz w:val="24"/>
                <w:szCs w:val="24"/>
              </w:rPr>
              <w:t>manual</w:t>
            </w:r>
          </w:p>
          <w:p w:rsidR="00D65F27" w:rsidRPr="005664C2" w:rsidRDefault="00D65F27" w:rsidP="00D65F27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1190A">
        <w:trPr>
          <w:trHeight w:val="1106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 w:rsidP="00D1190A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D218A8" w:rsidTr="00D1190A">
        <w:trPr>
          <w:trHeight w:val="1394"/>
        </w:trPr>
        <w:tc>
          <w:tcPr>
            <w:tcW w:w="1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8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7527" w:rsidRDefault="00AB752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C2BFB" w:rsidRDefault="00FC2BFB" w:rsidP="00FC2BFB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Work on the </w:t>
            </w:r>
            <w:bookmarkStart w:id="0" w:name="_GoBack"/>
            <w:bookmarkEnd w:id="0"/>
            <w:r w:rsidR="000A542D">
              <w:rPr>
                <w:rFonts w:ascii="Times New Roman" w:hAnsi="Times New Roman" w:cs="Times New Roman"/>
                <w:sz w:val="24"/>
                <w:szCs w:val="24"/>
              </w:rPr>
              <w:t>documentation</w:t>
            </w: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 xml:space="preserve"> pre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Pr="00FC2BFB">
              <w:rPr>
                <w:rFonts w:ascii="Times New Roman" w:hAnsi="Times New Roman" w:cs="Times New Roman"/>
                <w:sz w:val="24"/>
                <w:szCs w:val="24"/>
              </w:rPr>
              <w:t>tion</w:t>
            </w:r>
          </w:p>
          <w:p w:rsidR="00AB7527" w:rsidRPr="000A542D" w:rsidRDefault="000A542D" w:rsidP="000A542D">
            <w:pPr>
              <w:pStyle w:val="ListParagraph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pare for final presentation</w:t>
            </w:r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D66C7D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B6381"/>
    <w:multiLevelType w:val="hybridMultilevel"/>
    <w:tmpl w:val="157EF8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NKoFAPteau0tAAAA"/>
  </w:docVars>
  <w:rsids>
    <w:rsidRoot w:val="003E2DBC"/>
    <w:rsid w:val="00073750"/>
    <w:rsid w:val="000A542D"/>
    <w:rsid w:val="000B2D1F"/>
    <w:rsid w:val="000C47F4"/>
    <w:rsid w:val="001D70FD"/>
    <w:rsid w:val="003055B0"/>
    <w:rsid w:val="003E2DBC"/>
    <w:rsid w:val="004472CA"/>
    <w:rsid w:val="004851C4"/>
    <w:rsid w:val="004C0B74"/>
    <w:rsid w:val="004E78CB"/>
    <w:rsid w:val="005664C2"/>
    <w:rsid w:val="00575F83"/>
    <w:rsid w:val="005D7765"/>
    <w:rsid w:val="006020A3"/>
    <w:rsid w:val="006A7BB6"/>
    <w:rsid w:val="00737533"/>
    <w:rsid w:val="007C4AAB"/>
    <w:rsid w:val="008246DE"/>
    <w:rsid w:val="00856302"/>
    <w:rsid w:val="00A02545"/>
    <w:rsid w:val="00A266FE"/>
    <w:rsid w:val="00AB7527"/>
    <w:rsid w:val="00AD61A6"/>
    <w:rsid w:val="00B70FE4"/>
    <w:rsid w:val="00B72E1E"/>
    <w:rsid w:val="00BC63A8"/>
    <w:rsid w:val="00D1190A"/>
    <w:rsid w:val="00D218A8"/>
    <w:rsid w:val="00D578E4"/>
    <w:rsid w:val="00D65F27"/>
    <w:rsid w:val="00D66C7D"/>
    <w:rsid w:val="00D91995"/>
    <w:rsid w:val="00DD7CA1"/>
    <w:rsid w:val="00E1708D"/>
    <w:rsid w:val="00E3588E"/>
    <w:rsid w:val="00E52A57"/>
    <w:rsid w:val="00E7504E"/>
    <w:rsid w:val="00EB46C8"/>
    <w:rsid w:val="00EC4443"/>
    <w:rsid w:val="00EF0007"/>
    <w:rsid w:val="00FC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17501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Kongari,Maha Lakshmi</cp:lastModifiedBy>
  <cp:revision>25</cp:revision>
  <dcterms:created xsi:type="dcterms:W3CDTF">2020-06-11T00:09:00Z</dcterms:created>
  <dcterms:modified xsi:type="dcterms:W3CDTF">2020-07-01T04:24:00Z</dcterms:modified>
</cp:coreProperties>
</file>